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ทุกท่าน และนักเรียนปลายทางทุกคนค่ะ วันนี้พบกับคุณครูคณิตา หนุนอนันต์ และครูช่วยตอบนะคะ คุณครูปรเมษฐคะ ช่วยตอบเด็ก ๆ หน่อยสิคะ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จะหวาน น่าสนใจมากน้อยเพียงใด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หยิบสมุดขึ้นมาค่ะ ปากกานะ หยิบ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เอาล่ะค่ะ ก่อนที่เราจะมาเรียนกันในเรื่องคำ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ให้นักเรียนนะคะ แต่งประโยคจากภาพ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</w:t>
      </w:r>
    </w:p>
    <w:p>
      <w:pPr>
        <w:pStyle w:val="BodyText"/>
      </w:pPr>
      <w:r>
        <w:t xml:space="preserve">(คุณครูคณิตา) เป็นภาพคนใช่ไหมลูก เป็นภาพคน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อวุโสน้อยกว่าใช่ไหม เด็ก ๆ แต่งประโยค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ดูสิตรง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ลองแต่งประโยคสิ</w:t>
      </w:r>
    </w:p>
    <w:p>
      <w:pPr>
        <w:pStyle w:val="BodyText"/>
      </w:pPr>
      <w:r>
        <w:t xml:space="preserve">(คุณครูคณิตา) เขากำลัง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ทำอะไรกันอยู่บ้าง เด็ก ๆ ลองพิจารณานะคะแต่งประโยคดูค่ะ เด็ก ๆ คงแต่งกันเป็นที่เรียบร้อยแล้ว เดี๋ยวเรามาดูประโยคแรกเลยค่ะเล่นของเล่น เราจะทำอย่างไรให้ประโยคทั้ง 2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ลองเอาคำมาใส่ ให้ประโยคนี้มาอยู่รวมกัน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ครูคณิตา ดูสิใครจะตรงกับครู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พี่วาดภาพ แต่น้องเล่นของเล่น พี่วาดภาพ แต่น้องเล่นของเล่น ก็ต่างคนต่างทำแล้วนะคะ เด็ก ๆ คะ เรามาดูอีกภาพหนึ่งกันดีกว่าค่ะ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หรือต้องหลบอยู่ในร่ม เพราะไม่อย่างนั้นอาจจะเกิด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เจอพายุฝนกระหน่ำนี่ เด็ก ๆ หลบไหม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จะสลับกันก็ได้ จะเป็นเขาเดินตากฝน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ใส่คำว่าอะไรครับ เก่งมากครับครูคณิตาดูสิ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เพราะนั่นเองนะครับ แล้ว, แต่, เพราะ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ไม่บอมกางร่ม จึงไม่สบายเลย</w:t>
      </w:r>
    </w:p>
    <w:p>
      <w:pPr>
        <w:pStyle w:val="BodyText"/>
      </w:pPr>
      <w:r>
        <w:t xml:space="preserve">(คุณครูคณิตา)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เราก็ได้ใช่คำเชื่อมไปกี่คำแล้วนะเป็นผลเพราะเขาตากฝนนะคะเขาจึงไม่สบายนะ มันก็จะเป็นลักษณะเป็นเหตุเป็นผลกันนะคะ เอาล่ะค่ะนักเรียน เมื่อกี้ว่าคำที่เราใช้คือคำเชื่อม ดังนั้น จุดประสงค์ได้ไหมคะ จากการแต่งประโยค 3 คำแล้วเห็นไหมคะ ว่าคำเชื่อมนี่อยู่รอบ ๆ ตัวเราเลยนะคะบางครั้งนี่เราใช้เป็นประจำอยู่ทุกวัน เพราะฉะนัวิเคราะห์หน้าที่และชนิดของคำเชื่อมได้ค่ะ 3.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สิ่งที่นักเรียนต้องทำ คือแต่งประโยคโดยใช้คำเชื่อมได้ค่ะ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สามารถที่จะแลกเปลี่ยนความรู้กับนักเรียนได้นะคะ หรือคะ ตอบคุณครูได้ไหม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เพิ่มเติมได้นะคะ คำเชื่อม คือ คำที่เอาไว้เชื่อมอาจจะกระตุ้น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กับข้อความ ประโยคกับประโยค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ว่าเชื่อมให้มันหวานเลย เพราะว่าการให้มันมีใจความเดียวกันนะ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นำมาเคี่ยวกับไฟให้มันร้อน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ให้มันสละสลวยให้มันหวานเจี๊ยบ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เขายืนตากฝนที่เป็นเหตุเป็นผลกันค่ะนักเรียนนึกย้อนไปนะคะ ก็คือรูปภาพเด็กเมื่อกี้ใช่ไหมคะที่ยืนตากฝนและไม่สบาย อันนี้ก็เป็นเหตุเปนะ มี 2 สิ่ง 2 อย่าง ก๋วยเตี๋ยวกับ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กินข้าว แต่ครูคณิตากินก๋วยเตี๋ยว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ครูยกตัวอย่าง เช่น คุณครูปรเมษฐจะประโยคเดียวกันเลย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บอกนักเรียนหน่อยสิคะ ว่าคำไหนนะคะกินข้าวหรือกินก๋วยเตี๋ยวส่วนไหน คำไหนที่เป็นการเชื่อมให้เลือกอย่างใดอย่างหนึ่งคะ คร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การเชื่อมนะคะ คำเชื่อมใจความที่คล้อยตามกัน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นี่ได้แก่คำว่าอะไรบ้าง เด็ก ๆจดนะ ต้องจดไว้ อันนี้ต้องใช้ เด็ก ๆ เขียนเลย1. คล้อยตามกัน ได้แก่ แล้วเขียนคำเลยครับ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เธอกับฉัน เราไปเที่ยวด้วยกัน เป็นประโยค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คืออะไร ทำไมครูปรเมษฐพูดครั้น…คล้อยตามกันนะคะ เด็ก ๆ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เนื้อความนั่นเองนะ พอใส่เนื้อความแล้ว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เช่นเดียวกัน เวลาเห็นประโยคจริง เด็ก ๆ จะเห็น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แต่งว่าอย่างไรคะ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 พอกับก็ ก็ได้นะคะ พอกับเดี๋ยวเรามาดูประโยคกัน พออาทิตย์ลับขอบฟ้าฝูงนกก็บินกลับรังเมื่อกี้ครูปรเมษฐบอกให้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เนื้อความตรงนี้ พอพระอาทิตย์ลับขอบฟ้าฝูง1 คือคำว่า 2 คือคำว่าใช่เลยนะครับ นี่ใช้คำเชื่อมว่า พอ ก็อีกประโยคหนึ่งดีกว่า เรามาแต่งกันนะคะ ใช้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เดี๋ยวเรามาดูพร้อม ๆ กันเลยนะคะ ทั้งพ่อ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แต่งว่าได้อย่างไรบ้างนี่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และแม่รักลูกเท่ากัน ตรงไหนเป็นคำเชื่อม บอกคุณครูสิคะคุณครูปรเมษฐคะ ตรงไหนเป็นคำเชื่อมคะ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เชื่อมความให้คล้อยตามกันคำเชื่อมใจความที่ขัดแย้งกันค่ะ ขอแค่มีคำเชื่อมประโยคแบบคล้อยตามกันนะ ไม่มีผิดไม่มีถูกนะต่อมาค่ะ เรามาดูคำเชื่อมประเภทม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ต้องจดคำไปก่อนนะครับ เพื่อนำไว้ใช้กันนะครับ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มันเป็นคำเชื่อมหรือคำบุพบท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เราต้องดูว่าตัวอย่างกันดีกว่าค่ะ ลองแต่งดูสิคะอย่างเช่นอันนี้อยู่ในคำเชื่อมถ้าอยู่ในคำบุพบทจะใช้อย่างไร ให้ดูบริบทนะครับ กว่า ก็ แม้ ก็เมื่อกี้คุณครูปรเมษฐเพิ่งพูดไปนะคะ คำว่าแต่งประโยคดูเดี๋ยวเรามาดูประโยคไปพร้อม ๆ กันเลยนะคะเขาอยากมีเงิน แต่เขาไม่ยอมทำงานอยากจะมีเงินใช่ไหม แต่การจะมีเงินได้ต้องแลกมาด้วยอะไรเอ่ย คำว่า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แต่คนนี้อยากมีเงินใช่ไหม แล้วเขาหยาดเหงื่อแรงกายต้องคิดวิธีการต่าง ๆ เพื่อที่จะนำหัวสมองและแรงกายเรานี่ไปแลกกับเงินตรามาใเขาง่วงเพราะเขาไม่ได้นอน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คำที่ 1 คือคำว่า… เยี่ยมครับ คำที่ 2 คือ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เด็ก ๆ แต่เราใจเราน่ะไม่ได้กลัวความสูงนั้น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ให้เลือกอย่างใดอย่างหนึ่งค่ะ มักจะมีคำว่า "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กันเลยนะคะ คำเชื่อมค่ะ จะมีการเชื่อมใจความต่อมาเรามาดูตัวอย่างกันดีกว่านะคะ ให้นักเรียนหรือ หรือไม่ก็ ไม่เช่นนั้นมิฉะนั้น แล้วก็คำว่า</w:t>
      </w:r>
      <w:r>
        <w:t xml:space="preserve"> </w:t>
      </w:r>
      <w:r>
        <w:t xml:space="preserve">“</w:t>
      </w:r>
      <w:r>
        <w:t xml:space="preserve">ไม่ก็</w:t>
      </w:r>
      <w:r>
        <w:t xml:space="preserve">”</w:t>
      </w:r>
      <w:r>
        <w:t xml:space="preserve"> </w:t>
      </w:r>
      <w:r>
        <w:t xml:space="preserve">นะคะ สุดท้ายค่ะก็อ่านว่าอะไรนะคำเชื่อมใช้คำว่า… เยี่ยมเลยนครับอ่านประโยคแล้วหาคำเชื่อมให้คุณครูค่ะ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ลุกขึ้นไปล้างหน้า จะนอนหรือลุกไปล้างหน้า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กับเพื่อนหรือไปกับเขา</w:t>
      </w:r>
    </w:p>
    <w:p>
      <w:pPr>
        <w:pStyle w:val="BodyText"/>
      </w:pPr>
      <w:r>
        <w:t xml:space="preserve">(คุณครูปรเมษฐ) นี่ก็เป็นการทำไมคะ ให้เลือกอย่างใด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ในนี้ครูแต่งว่าเพื่อนนะคะนักเรียน เอาล่ะค่ะ หา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ก็เป็นการเลือกให้เลือกอย่างใดอย่างหนึ่งนะคะ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เดี๋ยวเรามาดูตัวอย่างกันดีกว่า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ฯล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เป็นผล ดูสิว่าใช้คำเชื่อมอะไรอยู่ในประโยค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คำเชื่อม เพราะ, จึง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</w:t>
      </w:r>
    </w:p>
    <w:p>
      <w:pPr>
        <w:pStyle w:val="BodyText"/>
      </w:pPr>
      <w:r>
        <w:t xml:space="preserve">(คุณครูปรเมษฐ) เพราะเขาขยันอ่าน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นักเรียนคะ จดให้เรียบร้อยด้วยนะคะหนังสือ 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แล้วนะคะ เดี๋ยวเรามาทำกิจกรรมไปพร้อม ๆ กัน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เดี๋ยวคราวนี้เรามาทำกิจกรรมร่วมกัน นักเรียนเริ่มเข้าใจพร้อมหรือยังเอ่ย พร้อมหรือยังคะ ถ้าและอย่างรวดเร็วด้วยค่ะ ให้นักเรียนนะคะเลือกคำเชื่อมมาเติมในประโยคให้เหมาะสมและพิจารณาว่าคำเชื่อมนั้น เชื่อมคเดี๋ยวเรามาเฉลยพร้อมกันเลยนะคะพร้อมแล้วเดี๋ยวเราไปดูกันเลยดีกว่า …ทำการบ้านเสร็จ ฉัน… ดูโทรทัศน์ ตอบอย่างรวดเร็วค่ะ 1 2 3 ตอบค่ะคำเชื่อมใจความเป็นอย่างไรเด็ก ๆ พอทำการบ้านเสร็จ ฉันก็๋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ประโยคนี้จะได้ว่า พอทำการบ้านเสร็จ ฉันก็ดูโทรทัศน์เป็นคำเชื่อมประเภทใดคะ</w:t>
      </w:r>
    </w:p>
    <w:p>
      <w:pPr>
        <w:pStyle w:val="BodyText"/>
      </w:pPr>
      <w:r>
        <w:t xml:space="preserve">(คุณครูปรเมษฐ) จะซื้อของ ลูกจะกลับบ้าน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กันค่ะ เก่งมากเลยนะคะ เอาล่ะค่ะ เรามาดูข้อ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เก่งมาก มิฉะนั้น นะครับ นักเรียนต้อง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ตอบ ใช้คำเชื่อมว่า ใช่คำเชื่อมว่า</w:t>
      </w:r>
    </w:p>
    <w:p>
      <w:pPr>
        <w:pStyle w:val="BodyText"/>
      </w:pPr>
      <w:r>
        <w:t xml:space="preserve">(คุณครูคณิตา) สุดท้ายนะคะ ก็คือทำการบ้านมิฉะนั้น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เขานอนดึกจึงตื่นสาย เป็นคำเชื่อมชนิดใด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2 3 เฉลยก็คือคำว่า " จึง"เลยนะคะ หน้าที่ของคำเชื่อมนี่มีอยู่ 4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หน้าที่ด้วยกันนะคะ หน้าที่แรกค่ะ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พ่อกับแม่เป็นคณะกรรมการจัดงานวันครอบครัวประโยคกับวลีก็ได้นะคะ แล้วก็เชื่อมกับประโยคค่ะ เป็นอย่างไรเดี๋ยวเรามาดูพร้อมกันเลยนะคะเอาล่ะค่ะให้นักเรียนอ่านข้อความค่ะ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สุขสันต์ คำใดเป็นคำเชื่อม ตอบครูค่ะ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แม่ ก็คือพ่อกับแม่นั่นเอง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เริ่มเข้าใจแล้วนะคะ เดี๋ยวเรามาดูข้อต่อไปค่ะ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ผม และแม่</w:t>
      </w:r>
    </w:p>
    <w:p>
      <w:pPr>
        <w:pStyle w:val="BodyText"/>
      </w:pPr>
      <w:r>
        <w:t xml:space="preserve">(คุณครูคณิตา)ผมเป็นสรรพนาม สรรพนามใช่ไหมคะ</w:t>
      </w:r>
    </w:p>
    <w:p>
      <w:pPr>
        <w:pStyle w:val="BodyText"/>
      </w:pPr>
      <w:r>
        <w:t xml:space="preserve">(คุณครูปรเมษฐ)สรรพนามเดี๋ยวเรามาดูอย่างรวดเร็ว</w:t>
      </w:r>
    </w:p>
    <w:p>
      <w:pPr>
        <w:pStyle w:val="BodyText"/>
      </w:pPr>
      <w:r>
        <w:t xml:space="preserve">(คุณครูปรเมษฐ) เธอ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เราจงต้องดีกับเขาก่อน แล้วเขาจะดีกับเรานะ ฝากไว้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สิคะ เชื่อม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เชื่อมวลีกับประโยค เชื่อมประโยคกับวลี ได้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ทั้ง 2 นะคะ ต่อมาค่ะ เรามาดู เขาปฏิเสธว่าไม่ได้ชื่ออาทิตย์ คำใดเป็นคำเชื่อมคำใดคะว่าอะไร เขาไม่ได้ชื่ออาทิตย์ เป็นการเชื่อประโยคเพราะอะไร ตอบสิคะนั่นก็คือเป็นการเชื่อมประโยคประโยคมีคำว่าอะไร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น้องเกีนจคร้านมาก เป็น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บ้านเกิดเมืองนอนของเรากับอะไรเดี๋ยวเราไปดูกันเลยค่ะเราหวงแหนแผ่นดินไทย เชื่อมกับอะไร เชื่อมกีบวลีค่ะ เชื่อมกับวลีแต่เขาก็หาความสุขไม่ได้ คำว่า…ครับมันเป็นคำพูดขึ้นมา</w:t>
      </w:r>
    </w:p>
    <w:p>
      <w:pPr>
        <w:pStyle w:val="BodyText"/>
      </w:pPr>
      <w:r>
        <w:t xml:space="preserve">(คุณครูคณิตา) ใช่ค่ะ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เกื้อกูลให้การสนับสนุนนั่นเอง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ชื่อมประโยคกับประโยคค่ะ พ่อส่งเสีย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ถึงเขาจะยากจน แต่เขาก็มีความสุข คุ้น ๆ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เขามีความสุข เป็นการเชื่อมประโยคกับประโยคไหมนะ คำเชื่อมคือคำว่าถึง… ก็นะ เป็นการเชื่อมประโยคกับประโยค เขายากจน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ผู้ที่กล่าวนั้น เป็นอย่างไรครับ เป็นที่สรรเสริญครับ มันเชื่อมกันอย่างไร เด็ก ๆ ดูนะมันเชื่อมกันอย่างไร มันเชื่อมประโยค ประโยคที่ 1 คือจิตเอื้อเฟื้อ ชอบช่วยเหลือผู้อื่นกันดีกว่านะคะ ให้นักเรียนเติมคำในช่องว่างค่ะ ครูจะให้เวลา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เรามาดูค่ะ ข้อแรกค่ะ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ถูกไหมหมดเวลาตอบคำว่า ยังไม่ทันได้คิดเลย เดี๋ยวก่อนเดี๋ยวหาว่าครูใจร้ายใจดำเติมคำเชื่อมคำว่าอะไรลูก 1 2 3 ตอบเขายากจน ตอบค่ะ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ค่ะ คราวนี้เรามาดูข้อ 2 ค่ะ แดงอยากเรียนต่อ แต่ถูกต้อง กว่าถั่วจะสุก งาก็ไหม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เขามีไหวพริบดีเขา…ปลอดภัย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สวนครีว เขาจึงมีผักกิน เป็นคำ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ข้อ 7 ค่ะ … เขาปลูกผักสวนครัว เขา… มีผักกิน ตอบเลยค่ะ เพราะเขาปลูกผัก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ใจความ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ค่ะ ถึงช่วงเวลาให้นักเรียนทำใบงานเรื่อง คำเชื่อมนั้นสำคัญไฉนบทบาทของคุณครูและนักเรียนปลายทางมีอะไรบ้างนะคะครูปรเมษฐตัวอย่างใบงาน ให้นักเรียนนะคะ แต่งประโยคค่ะ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บอกชนิดของคำเชื่อมนะคะ ง่าย ๆ สั้น ๆ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เรียบร้อยนะคะ อาจจะทำเป็นการบ้านก็ได้ อาจจะทำ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ไม่ต้องกังวลค่ะ เดี๋ยวเราค่อยมาทำให้นี่เป็นแนวทางที่ว่างก็ได้ อาจจะทำในเวลาว่างก็ได้ก็สามารถที่จะดูแลและช่วยเหลือนักเรียนได้ตลอดเลยนะคะ เอาล่ะค่ะ เรามาตรวจสอบความถูกต้องพอทำการบ้านเสร็จฉันก็ดูโทรทัศน์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ครูก็แต่งว่าเห็นภาพนี้แล้วนะ แม่จะซื้อของพอ กับ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นะคะ เพราะเขานอนดึกจึงตื่นสาย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คำเชื่อมแบบใดคะ</w:t>
      </w:r>
    </w:p>
    <w:p>
      <w:pPr>
        <w:pStyle w:val="BodyText"/>
      </w:pPr>
      <w:r>
        <w:t xml:space="preserve">(คุณครูปรเมษฐ) เป็นแบบใดลูกก็เป็นใจความที่เป็นเหตุเป็นผลนั่นเอง ต่อมาค่ะ นักเรียนต้องทำการบ้านมิฉะนั้นโดนครูทำโทษ เป็น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ค่ะ เรามาดูข้อที่ 5 ค่ะ สังเกตที่รูปค่ะแล้วก็ใช้คำเชื่อมต่าง ๆ ที่ได้เรียนไป ไม่จำเป็น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ก็สบายใจแล้วครับ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องค์ความรู้ค่ะ วันนี้เรามีคำถามเล็ก ๆ น้อย ๆ มาถามนักเรียนค่ะ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คำเชื่อมาใช้นี่จะเป็นอย่างไรลูฏ ประโยค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รูจะได้นำมาสรุปให้เพื่อน ๆ หนูทั่วที่เราพูดกันนี่ ลองตอบเป็นความคิดเห็นของหนู ให้ช่วยกันตอบให้ดังมาถึงที่วังไกลกังวลแห่งนี้เลยขึ้นมาแล้วเกิดการเรียนรู้เพิ่มมากขึ้น เอาล่ะค่ะ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นะคะ แล้วบางครั้งนี่ ถ้าเราไม่นำคำเชื่อมมาใช้นี่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ไม่ได้ใจความ ความหมายไม่ได้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เห็นไหมตามกันมาหมดเลย ดังนั้นจึงต้องศึกษาและใช้ให้ถูกต้องนะครับเด็ก ๆเห็นความสำคัญแล้วต่อไปนี้ใช้ให้ถูกนะความหมายของคำ เราต้องรู้ความหมายของคำศัพท์ก่อนจึงจะเรียนได้อย่างมีความสุขนะ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อย่างชิงสุขก่อนห่าม มันจะไม่งามดีสิ่งที่ต้องเตรียมมานะครับ พจนานุกรมต้องใช้หนังสือวรรณคดีลำนำชั้นประถมศึกษาปีที่ 6พกมาอีกแล้วนะครับค่ะ สำหรับวันนี้คุณครูคณิตาและคุณครู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ปรเมษฐก็ขอลาไปเพียงเท่านี้นะคะ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ในรายวิชาภาษาไทย ชั้นประถมศึกษาปีที่ 6ทุกท่าน และนักเรียนปลายทางทุกคนค่ะ วันนี้พบกับคุณครูคณิตา หนุนอนันต์ และครูช่วยตอบนะคะ คุณครูปรเมษฐคะ ช่วยตอบเด็ก ๆ หน่อยสิคะ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จะหวาน น่าสนใจมากน้อยเพียงใด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หยิบสมุดขึ้นมาค่ะ ปากกานะ หยิบ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เอาล่ะค่ะ ก่อนที่เราจะมาเรียนกันในเรื่องคำ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ให้นักเรียนนะคะ แต่งประโยคจากภาพ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</w:t>
      </w:r>
    </w:p>
    <w:p>
      <w:pPr>
        <w:pStyle w:val="BodyText"/>
      </w:pPr>
      <w:r>
        <w:t xml:space="preserve">(คุณครูคณิตา) เป็นภาพคนใช่ไหมลูก เป็นภาพคนนะคะ นักเรียนจะแต่งประโยคจากภาพได้อย่างไรลองดูสิคะ ว่าภาพที่นักเรียนได้เห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3 (DLTV ภาษาไทย ป. 6 หน่วยที่ 4) ๙ คำเชื่อม ๑๐ ส.ค. ๖๔ (มีใบงาน และใบความรู้) ตู่</dc:title>
  <dc:creator/>
  <cp:keywords/>
  <dcterms:created xsi:type="dcterms:W3CDTF">2022-04-08T05:09:57Z</dcterms:created>
  <dcterms:modified xsi:type="dcterms:W3CDTF">2022-04-08T05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2 น.</vt:lpwstr>
  </property>
  <property fmtid="{D5CDD505-2E9C-101B-9397-08002B2CF9AE}" pid="3" name="subtitle">
    <vt:lpwstr/>
  </property>
</Properties>
</file>